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bl>
    <w:p w14:paraId="2953438F" w14:textId="77777777" w:rsidR="00957979" w:rsidRDefault="00957979" w:rsidP="00957979">
      <w:pPr>
        <w:rPr>
          <w:b/>
          <w:bCs/>
          <w:lang w:val="en-GB"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lastRenderedPageBreak/>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xml:space="preserve">. Similar concern occurs when the naming of 24.25-52.6 GHz is changing from FR2 to other naming. Therefore, we think it will be good to capture this aspect as well, if companies have the same common understanding. Regarding the UE feature discussion, we already </w:t>
            </w:r>
            <w:r>
              <w:rPr>
                <w:lang w:eastAsia="zh-CN"/>
              </w:rPr>
              <w:lastRenderedPageBreak/>
              <w:t>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Lenovo, Motorola Mobility</w:t>
            </w:r>
          </w:p>
        </w:tc>
        <w:tc>
          <w:tcPr>
            <w:tcW w:w="2835" w:type="dxa"/>
          </w:tcPr>
          <w:p w14:paraId="4730D307" w14:textId="16DDBDDA" w:rsidR="00957979" w:rsidRPr="0000192F" w:rsidRDefault="0001389A" w:rsidP="003B47CE">
            <w:pPr>
              <w:rPr>
                <w:sz w:val="20"/>
                <w:lang w:eastAsia="zh-CN"/>
              </w:rPr>
            </w:pPr>
            <w:r>
              <w:rPr>
                <w:sz w:val="20"/>
                <w:lang w:eastAsia="zh-CN"/>
              </w:rPr>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lastRenderedPageBreak/>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bl>
    <w:p w14:paraId="2FF59715" w14:textId="77777777" w:rsidR="00957979" w:rsidRPr="00373A22" w:rsidRDefault="00957979" w:rsidP="00957979">
      <w:pPr>
        <w:rPr>
          <w:lang w:val="en-GB"/>
        </w:rPr>
      </w:pPr>
    </w:p>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w:t>
            </w:r>
            <w:r w:rsidRPr="00A25E23">
              <w:rPr>
                <w:lang w:eastAsia="zh-CN"/>
              </w:rPr>
              <w:lastRenderedPageBreak/>
              <w:t xml:space="preserve">the SCS/bandwidth supported in the 52.6-71GHz frequency range shall not be assumed for bands in exiting FR2.  </w:t>
            </w:r>
          </w:p>
          <w:p w14:paraId="3575656F" w14:textId="77777777" w:rsidR="00957979" w:rsidRDefault="00957979" w:rsidP="003B47CE">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lastRenderedPageBreak/>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3B47C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lastRenderedPageBreak/>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lastRenderedPageBreak/>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lastRenderedPageBreak/>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3B47CE">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3B47CE">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2E9DF" w14:textId="77777777" w:rsidR="00C179DF" w:rsidRDefault="00C179DF" w:rsidP="00642FCD">
      <w:pPr>
        <w:spacing w:after="0" w:line="240" w:lineRule="auto"/>
      </w:pPr>
      <w:r>
        <w:separator/>
      </w:r>
    </w:p>
  </w:endnote>
  <w:endnote w:type="continuationSeparator" w:id="0">
    <w:p w14:paraId="7DB62A41" w14:textId="77777777" w:rsidR="00C179DF" w:rsidRDefault="00C179DF"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90086" w14:textId="77777777" w:rsidR="00C179DF" w:rsidRDefault="00C179DF" w:rsidP="00642FCD">
      <w:pPr>
        <w:spacing w:after="0" w:line="240" w:lineRule="auto"/>
      </w:pPr>
      <w:r>
        <w:separator/>
      </w:r>
    </w:p>
  </w:footnote>
  <w:footnote w:type="continuationSeparator" w:id="0">
    <w:p w14:paraId="4C894BB7" w14:textId="77777777" w:rsidR="00C179DF" w:rsidRDefault="00C179DF"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3BC29455-0A79-4CE4-9DAD-B9339626A6E5}">
  <ds:schemaRefs>
    <ds:schemaRef ds:uri="http://schemas.openxmlformats.org/officeDocument/2006/bibliography"/>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10602</Words>
  <Characters>60437</Characters>
  <Application>Microsoft Office Word</Application>
  <DocSecurity>0</DocSecurity>
  <Lines>503</Lines>
  <Paragraphs>1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5</cp:revision>
  <cp:lastPrinted>2016-08-13T07:06:00Z</cp:lastPrinted>
  <dcterms:created xsi:type="dcterms:W3CDTF">2021-05-25T21:51:00Z</dcterms:created>
  <dcterms:modified xsi:type="dcterms:W3CDTF">2021-05-25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